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/>
        </w:rPr>
        <w:t xml:space="preserve">add </w:t>
      </w:r>
      <w:r w:rsidR="0028142C">
        <w:rPr>
          <w:rStyle w:val="jlqj4b"/>
          <w:lang/>
        </w:rPr>
        <w:t xml:space="preserve">or </w:t>
      </w:r>
      <w:r w:rsidR="0028142C" w:rsidRPr="006C6401">
        <w:rPr>
          <w:rStyle w:val="jlqj4b"/>
          <w:b/>
          <w:lang/>
        </w:rPr>
        <w:t>subtract</w:t>
      </w:r>
      <w:r w:rsidR="0028142C">
        <w:rPr>
          <w:rStyle w:val="jlqj4b"/>
          <w:lang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 xml:space="preserve">. </w:t>
      </w:r>
      <w:proofErr w:type="gramStart"/>
      <w:r w:rsidRPr="00881EB0">
        <w:t>Start from 0.</w:t>
      </w:r>
      <w:proofErr w:type="gramEnd"/>
      <w:r w:rsidRPr="00881EB0">
        <w:t xml:space="preserve"> The first command will always be '</w:t>
      </w:r>
      <w:r w:rsidRPr="00F84722">
        <w:rPr>
          <w:b/>
        </w:rPr>
        <w:t>soap</w:t>
      </w:r>
      <w:r w:rsidRPr="00881EB0">
        <w:t>':</w:t>
      </w:r>
    </w:p>
    <w:p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</w:t>
      </w:r>
      <w:proofErr w:type="gramStart"/>
      <w:r w:rsidR="00DC4AEE" w:rsidRPr="00DC4AEE">
        <w:rPr>
          <w:rFonts w:ascii="Consolas" w:hAnsi="Consolas"/>
          <w:b/>
        </w:rPr>
        <w:t>}%</w:t>
      </w:r>
      <w:proofErr w:type="gramEnd"/>
      <w:r w:rsidR="00DC4AEE" w:rsidRPr="00DC4AEE">
        <w:rPr>
          <w:rFonts w:ascii="Consolas" w:hAnsi="Consolas"/>
          <w:b/>
        </w:rPr>
        <w:t xml:space="preserve"> clean.`</w:t>
      </w:r>
    </w:p>
    <w:p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299"/>
        <w:gridCol w:w="4111"/>
      </w:tblGrid>
      <w:tr w:rsidR="00881EB0" w:rsidRPr="00881EB0" w:rsidTr="00C64953">
        <w:tc>
          <w:tcPr>
            <w:tcW w:w="6299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:rsidTr="00C64953">
        <w:tc>
          <w:tcPr>
            <w:tcW w:w="6299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:rsidTr="00C64953">
        <w:tc>
          <w:tcPr>
            <w:tcW w:w="6299" w:type="dxa"/>
          </w:tcPr>
          <w:p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:rsidR="00881EB0" w:rsidRPr="00881EB0" w:rsidRDefault="00881EB0" w:rsidP="00881EB0">
      <w:pPr>
        <w:rPr>
          <w:rFonts w:cstheme="minorHAnsi"/>
          <w:lang w:val="bg-BG"/>
        </w:rPr>
      </w:pPr>
    </w:p>
    <w:p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:rsidR="00881EB0" w:rsidRPr="00881EB0" w:rsidRDefault="00DE703F" w:rsidP="00881EB0">
      <w:pPr>
        <w:rPr>
          <w:lang w:val="bg-BG"/>
        </w:rPr>
      </w:pPr>
      <w:r>
        <w:rPr>
          <w:rStyle w:val="jlqj4b"/>
          <w:lang/>
        </w:rPr>
        <w:t xml:space="preserve">Write a JS program that changes a number until the average of all its digits is </w:t>
      </w:r>
      <w:r w:rsidRPr="001A1D9A">
        <w:rPr>
          <w:rStyle w:val="jlqj4b"/>
          <w:b/>
          <w:lang/>
        </w:rPr>
        <w:t>not</w:t>
      </w:r>
      <w:r>
        <w:rPr>
          <w:rStyle w:val="jlqj4b"/>
          <w:lang/>
        </w:rPr>
        <w:t xml:space="preserve"> </w:t>
      </w:r>
      <w:r w:rsidRPr="00DE703F">
        <w:rPr>
          <w:rStyle w:val="jlqj4b"/>
          <w:b/>
          <w:lang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82"/>
        <w:gridCol w:w="2340"/>
      </w:tblGrid>
      <w:tr w:rsidR="00881EB0" w:rsidRPr="00881EB0" w:rsidTr="00C64953">
        <w:tc>
          <w:tcPr>
            <w:tcW w:w="1682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:rsidTr="00C64953">
        <w:tc>
          <w:tcPr>
            <w:tcW w:w="1682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:rsidTr="00C64953">
        <w:tc>
          <w:tcPr>
            <w:tcW w:w="1682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:rsidR="00881EB0" w:rsidRPr="00881EB0" w:rsidRDefault="00881EB0" w:rsidP="00DE703F">
      <w:pPr>
        <w:rPr>
          <w:lang w:val="bg-BG"/>
        </w:rPr>
      </w:pPr>
    </w:p>
    <w:p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92"/>
        <w:gridCol w:w="5310"/>
      </w:tblGrid>
      <w:tr w:rsidR="00881EB0" w:rsidRPr="00881EB0" w:rsidTr="00C64953">
        <w:tc>
          <w:tcPr>
            <w:tcW w:w="5192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:rsidTr="00C64953">
        <w:tc>
          <w:tcPr>
            <w:tcW w:w="5192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:rsidTr="00C64953">
        <w:tc>
          <w:tcPr>
            <w:tcW w:w="5192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2"/>
        <w:gridCol w:w="4535"/>
      </w:tblGrid>
      <w:tr w:rsidR="00881EB0" w:rsidRPr="00881EB0" w:rsidTr="00C64953">
        <w:tc>
          <w:tcPr>
            <w:tcW w:w="3402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:rsidTr="00C64953">
        <w:tc>
          <w:tcPr>
            <w:tcW w:w="3402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:rsidTr="00C64953">
        <w:tc>
          <w:tcPr>
            <w:tcW w:w="3402" w:type="dxa"/>
          </w:tcPr>
          <w:p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:rsidR="00881EB0" w:rsidRPr="00881EB0" w:rsidRDefault="00881EB0" w:rsidP="00881EB0">
      <w:pPr>
        <w:rPr>
          <w:lang w:val="bg-BG"/>
        </w:rPr>
      </w:pPr>
    </w:p>
    <w:p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1701"/>
        <w:gridCol w:w="360"/>
        <w:gridCol w:w="1134"/>
        <w:gridCol w:w="1701"/>
      </w:tblGrid>
      <w:tr w:rsidR="00881EB0" w:rsidRPr="00881EB0" w:rsidTr="00C64953">
        <w:tc>
          <w:tcPr>
            <w:tcW w:w="1134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:rsidTr="00C64953">
        <w:tc>
          <w:tcPr>
            <w:tcW w:w="1134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:rsidR="00881EB0" w:rsidRPr="00881EB0" w:rsidRDefault="00881EB0" w:rsidP="00881EB0">
      <w:pPr>
        <w:pStyle w:val="1"/>
        <w:rPr>
          <w:lang w:val="bg-BG"/>
        </w:rPr>
      </w:pPr>
    </w:p>
    <w:p w:rsidR="00881EB0" w:rsidRPr="00881EB0" w:rsidRDefault="00881EB0" w:rsidP="00881EB0">
      <w:pPr>
        <w:rPr>
          <w:lang w:val="bg-BG"/>
        </w:rPr>
      </w:pPr>
    </w:p>
    <w:p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0435D" w:rsidRDefault="00C0435D" w:rsidP="008068A2">
      <w:pPr>
        <w:spacing w:after="0" w:line="240" w:lineRule="auto"/>
      </w:pPr>
      <w:r>
        <w:separator/>
      </w:r>
    </w:p>
  </w:endnote>
  <w:endnote w:type="continuationSeparator" w:id="0">
    <w:p w:rsidR="00C0435D" w:rsidRDefault="00C043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21779E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="00527BE8"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="00527BE8" w:rsidRPr="002C539D">
                  <w:rPr>
                    <w:sz w:val="17"/>
                    <w:szCs w:val="17"/>
                  </w:rPr>
                  <w:t xml:space="preserve">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1779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1779E" w:rsidRPr="00596AA5">
                  <w:rPr>
                    <w:sz w:val="18"/>
                    <w:szCs w:val="18"/>
                  </w:rPr>
                  <w:fldChar w:fldCharType="separate"/>
                </w:r>
                <w:r w:rsidR="00DD60DA">
                  <w:rPr>
                    <w:noProof/>
                    <w:sz w:val="18"/>
                    <w:szCs w:val="18"/>
                  </w:rPr>
                  <w:t>1</w:t>
                </w:r>
                <w:r w:rsidR="0021779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DD60DA">
                    <w:rPr>
                      <w:noProof/>
                      <w:sz w:val="18"/>
                      <w:szCs w:val="18"/>
                    </w:rPr>
                    <w:t>4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0435D" w:rsidRDefault="00C0435D" w:rsidP="008068A2">
      <w:pPr>
        <w:spacing w:after="0" w:line="240" w:lineRule="auto"/>
      </w:pPr>
      <w:r>
        <w:separator/>
      </w:r>
    </w:p>
  </w:footnote>
  <w:footnote w:type="continuationSeparator" w:id="0">
    <w:p w:rsidR="00C0435D" w:rsidRDefault="00C043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wM7AwMLE0MTA1NjFU0lEKTi0uzszPAykwqgUAuW34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79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35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60DA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43811-D76A-4518-A989-3C49489EC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2</Words>
  <Characters>4862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10-08T18:00:00Z</dcterms:created>
  <dcterms:modified xsi:type="dcterms:W3CDTF">2022-10-08T18:00:00Z</dcterms:modified>
  <cp:category>programming;education;software engineering;software development</cp:category>
</cp:coreProperties>
</file>